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C&amp;CI developments are expected to be used primarily for C&amp;CI activities. Ancillary offices may be allowed if they support the primary function of the C&amp;CI development or institution. Limited commercial uses such as a small shop may be allowed in C&amp;CI developments. The actual commercial quantum is subject to evaluation depending on the merits of the proposal, site location, site context and its impact on the surrounding ar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4Z</dcterms:created>
  <dcterms:modified xsi:type="dcterms:W3CDTF">2024-05-23T00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